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27CC0" w:rsidRPr="004013BD" w:rsidRDefault="00CC45D7" w:rsidP="00EF3FBA">
      <w:pPr>
        <w:pStyle w:val="Heading1"/>
        <w:jc w:val="center"/>
        <w:rPr>
          <w:color w:val="0D0D0D" w:themeColor="text1" w:themeTint="F2"/>
          <w:sz w:val="28"/>
          <w:u w:val="single"/>
        </w:rPr>
      </w:pPr>
      <w:r w:rsidRPr="004013BD">
        <w:rPr>
          <w:color w:val="0D0D0D" w:themeColor="text1" w:themeTint="F2"/>
          <w:sz w:val="28"/>
          <w:u w:val="single"/>
        </w:rPr>
        <w:t xml:space="preserve">Attachment </w:t>
      </w:r>
      <w:r w:rsidR="00494297">
        <w:rPr>
          <w:color w:val="0D0D0D" w:themeColor="text1" w:themeTint="F2"/>
          <w:sz w:val="28"/>
          <w:u w:val="single"/>
        </w:rPr>
        <w:t>E</w:t>
      </w:r>
      <w:r w:rsidR="00427CC0" w:rsidRPr="004013BD">
        <w:rPr>
          <w:color w:val="0D0D0D" w:themeColor="text1" w:themeTint="F2"/>
          <w:sz w:val="28"/>
          <w:u w:val="single"/>
        </w:rPr>
        <w:t>:</w:t>
      </w:r>
      <w:r w:rsidR="004013BD" w:rsidRPr="004013BD">
        <w:rPr>
          <w:color w:val="0D0D0D" w:themeColor="text1" w:themeTint="F2"/>
          <w:sz w:val="28"/>
          <w:u w:val="single"/>
        </w:rPr>
        <w:t xml:space="preserve"> Email Correspondence to Funded and Unfunded Applicants</w:t>
      </w:r>
    </w:p>
    <w:p w:rsidR="00EF3FBA" w:rsidRDefault="00EF3FBA" w:rsidP="00EF3FBA">
      <w:pPr>
        <w:pStyle w:val="Heading1"/>
        <w:jc w:val="center"/>
      </w:pPr>
    </w:p>
    <w:p w:rsidR="00EF3FBA" w:rsidRDefault="00EF3FBA" w:rsidP="00EF3FBA">
      <w:pPr>
        <w:pStyle w:val="Heading1"/>
        <w:jc w:val="center"/>
      </w:pPr>
      <w:r>
        <w:t xml:space="preserve">E-mail Invitation to Complete the </w:t>
      </w:r>
      <w:r w:rsidR="00055CA2">
        <w:t xml:space="preserve">Funded Applicant </w:t>
      </w:r>
      <w:r>
        <w:t>Online Survey</w:t>
      </w:r>
    </w:p>
    <w:p w:rsidR="00EF3FBA" w:rsidRDefault="00EF3FBA" w:rsidP="00EF3FBA">
      <w:pPr>
        <w:pStyle w:val="Heading3"/>
        <w:jc w:val="center"/>
        <w:rPr>
          <w:i/>
        </w:rPr>
      </w:pPr>
      <w:r>
        <w:t xml:space="preserve">Subject Line: </w:t>
      </w:r>
      <w:r>
        <w:rPr>
          <w:i/>
        </w:rPr>
        <w:t>Special Request from N</w:t>
      </w:r>
      <w:r w:rsidR="00485FDF">
        <w:rPr>
          <w:i/>
        </w:rPr>
        <w:t>CI</w:t>
      </w:r>
      <w:r w:rsidR="00D54912">
        <w:rPr>
          <w:i/>
        </w:rPr>
        <w:t>/NIH</w:t>
      </w:r>
    </w:p>
    <w:p w:rsidR="001F131E" w:rsidRDefault="001F131E" w:rsidP="00EF3FBA">
      <w:pPr>
        <w:pStyle w:val="BodyText"/>
      </w:pPr>
      <w:bookmarkStart w:id="0" w:name="_GoBack"/>
    </w:p>
    <w:bookmarkEnd w:id="0"/>
    <w:p w:rsidR="00EF3FBA" w:rsidRDefault="00EF3FBA" w:rsidP="00EF3FBA">
      <w:pPr>
        <w:pStyle w:val="BodyText"/>
      </w:pPr>
      <w:r>
        <w:t xml:space="preserve">[Letter to be sent (via email) by </w:t>
      </w:r>
      <w:r w:rsidR="003E74B9">
        <w:t>[</w:t>
      </w:r>
      <w:r w:rsidR="00485FDF" w:rsidRPr="00A3553E">
        <w:rPr>
          <w:highlight w:val="yellow"/>
        </w:rPr>
        <w:t>name of NCI person</w:t>
      </w:r>
      <w:r>
        <w:t>]</w:t>
      </w:r>
    </w:p>
    <w:p w:rsidR="00EF3FBA" w:rsidRDefault="001F131E" w:rsidP="00EF3FBA">
      <w:pPr>
        <w:pStyle w:val="BodyText"/>
      </w:pPr>
      <w:r>
        <w:t>Dear Dr</w:t>
      </w:r>
      <w:r w:rsidR="00485FDF">
        <w:t xml:space="preserve"> [PQ applicant name]</w:t>
      </w:r>
      <w:r w:rsidR="00EF3FBA">
        <w:t xml:space="preserve">: </w:t>
      </w:r>
    </w:p>
    <w:p w:rsidR="00485FDF" w:rsidRDefault="00485FDF" w:rsidP="00485FDF">
      <w:pPr>
        <w:pStyle w:val="BodyText"/>
      </w:pPr>
      <w:r>
        <w:t>In Fiscal Year 2011</w:t>
      </w:r>
      <w:r w:rsidR="003B35E0" w:rsidRPr="003B35E0">
        <w:t>, the</w:t>
      </w:r>
      <w:r>
        <w:t xml:space="preserve"> National Cancer Institute (</w:t>
      </w:r>
      <w:r w:rsidR="003B35E0" w:rsidRPr="003B35E0">
        <w:t xml:space="preserve"> NCI</w:t>
      </w:r>
      <w:r>
        <w:t xml:space="preserve">) </w:t>
      </w:r>
      <w:r w:rsidR="003B35E0" w:rsidRPr="003B35E0">
        <w:t xml:space="preserve"> launched the P</w:t>
      </w:r>
      <w:r>
        <w:t>rovocative Questions (P</w:t>
      </w:r>
      <w:r w:rsidR="003B35E0" w:rsidRPr="003B35E0">
        <w:t>Q</w:t>
      </w:r>
      <w:r>
        <w:t>)</w:t>
      </w:r>
      <w:r w:rsidR="003B35E0" w:rsidRPr="003B35E0">
        <w:t xml:space="preserve"> </w:t>
      </w:r>
      <w:r>
        <w:t>I</w:t>
      </w:r>
      <w:r w:rsidR="003B35E0" w:rsidRPr="003B35E0">
        <w:t xml:space="preserve">nitiative </w:t>
      </w:r>
      <w:r>
        <w:t>to encourage</w:t>
      </w:r>
      <w:r w:rsidR="003B35E0" w:rsidRPr="003B35E0">
        <w:t xml:space="preserve"> research in areas  of cancer research determined to be under-studied, neglected, paradoxical</w:t>
      </w:r>
      <w:r w:rsidR="003E74B9">
        <w:t>,</w:t>
      </w:r>
      <w:r w:rsidR="003B35E0" w:rsidRPr="003B35E0">
        <w:t xml:space="preserve"> or difficult to address in the past due to lack of appropriate technology</w:t>
      </w:r>
      <w:r>
        <w:t>.</w:t>
      </w:r>
    </w:p>
    <w:p w:rsidR="00485FDF" w:rsidRPr="00485FDF" w:rsidRDefault="00EF3FBA" w:rsidP="00485FDF">
      <w:pPr>
        <w:pStyle w:val="BodyText"/>
      </w:pPr>
      <w:r>
        <w:t>The</w:t>
      </w:r>
      <w:r w:rsidRPr="00D32AB0">
        <w:t xml:space="preserve"> Center for Strategic Scientific Initiatives (CSSI) within the N</w:t>
      </w:r>
      <w:r w:rsidR="00A3553E">
        <w:t>CI</w:t>
      </w:r>
      <w:r>
        <w:t xml:space="preserve"> is </w:t>
      </w:r>
      <w:r w:rsidR="00485FDF">
        <w:t xml:space="preserve">now </w:t>
      </w:r>
      <w:r>
        <w:t xml:space="preserve">undertaking an assessment of the </w:t>
      </w:r>
      <w:r w:rsidRPr="00D32AB0">
        <w:t>P</w:t>
      </w:r>
      <w:r w:rsidR="00485FDF">
        <w:t>Q</w:t>
      </w:r>
      <w:r w:rsidRPr="00D32AB0">
        <w:t xml:space="preserve"> Initiative. </w:t>
      </w:r>
      <w:r>
        <w:t>We are conducting this assessment to</w:t>
      </w:r>
      <w:r w:rsidR="00B848C3">
        <w:t>: (1)</w:t>
      </w:r>
      <w:r>
        <w:t xml:space="preserve"> better understand </w:t>
      </w:r>
      <w:r w:rsidR="00485FDF">
        <w:t>the e</w:t>
      </w:r>
      <w:r w:rsidR="00485FDF" w:rsidRPr="00485FDF">
        <w:t>ffectiveness of the PQ question development approach</w:t>
      </w:r>
      <w:r w:rsidR="00485FDF">
        <w:t xml:space="preserve">; </w:t>
      </w:r>
      <w:r w:rsidR="00B848C3">
        <w:t xml:space="preserve">(2) </w:t>
      </w:r>
      <w:r w:rsidR="00485FDF">
        <w:t>o</w:t>
      </w:r>
      <w:r w:rsidR="00485FDF" w:rsidRPr="00485FDF">
        <w:t>ther aspects of the PQ grants process such as application, review, management, and reporting</w:t>
      </w:r>
      <w:r w:rsidR="00485FDF">
        <w:t xml:space="preserve">; </w:t>
      </w:r>
      <w:r w:rsidR="00B848C3">
        <w:t xml:space="preserve">(3) </w:t>
      </w:r>
      <w:r w:rsidR="00485FDF">
        <w:t xml:space="preserve">research findings </w:t>
      </w:r>
      <w:r w:rsidR="00485FDF" w:rsidRPr="00485FDF">
        <w:t>resulting from the PQ Initiative</w:t>
      </w:r>
      <w:r w:rsidR="00485FDF">
        <w:t xml:space="preserve"> </w:t>
      </w:r>
      <w:r w:rsidR="00485FDF" w:rsidRPr="00485FDF">
        <w:t xml:space="preserve">and </w:t>
      </w:r>
      <w:r w:rsidR="00B848C3">
        <w:t xml:space="preserve">(4) </w:t>
      </w:r>
      <w:r w:rsidR="00485FDF">
        <w:t>p</w:t>
      </w:r>
      <w:r w:rsidR="00485FDF" w:rsidRPr="00485FDF">
        <w:t>ublic and scientific community attention/interest in the PQ Initiative</w:t>
      </w:r>
      <w:r w:rsidR="003E74B9">
        <w:t>.</w:t>
      </w:r>
    </w:p>
    <w:p w:rsidR="00EF3FBA" w:rsidRDefault="00EF3FBA" w:rsidP="00EF3FBA">
      <w:pPr>
        <w:pStyle w:val="BodyText"/>
      </w:pPr>
      <w:r>
        <w:t xml:space="preserve">To assist in the </w:t>
      </w:r>
      <w:r w:rsidR="00A3553E">
        <w:t>assessment</w:t>
      </w:r>
      <w:r>
        <w:t>, N</w:t>
      </w:r>
      <w:r w:rsidR="00A3553E">
        <w:t>CI/CSSI</w:t>
      </w:r>
      <w:r>
        <w:t xml:space="preserve"> has contracted with </w:t>
      </w:r>
      <w:r w:rsidR="00EC79FC">
        <w:t xml:space="preserve">The </w:t>
      </w:r>
      <w:proofErr w:type="spellStart"/>
      <w:r w:rsidR="00EC79FC">
        <w:t>Madrillon</w:t>
      </w:r>
      <w:proofErr w:type="spellEnd"/>
      <w:r w:rsidR="00EC79FC">
        <w:t xml:space="preserve"> Group</w:t>
      </w:r>
      <w:r w:rsidR="00A3553E">
        <w:t>.</w:t>
      </w:r>
      <w:r w:rsidR="00AA2689">
        <w:t xml:space="preserve"> </w:t>
      </w:r>
      <w:r>
        <w:t xml:space="preserve">The </w:t>
      </w:r>
      <w:r w:rsidR="00A3553E">
        <w:t xml:space="preserve">assessment </w:t>
      </w:r>
      <w:r>
        <w:t>in</w:t>
      </w:r>
      <w:r w:rsidR="00FE360B">
        <w:t>volv</w:t>
      </w:r>
      <w:r>
        <w:t xml:space="preserve">es </w:t>
      </w:r>
      <w:r w:rsidR="00A3553E">
        <w:t xml:space="preserve">information </w:t>
      </w:r>
      <w:r>
        <w:t>collection from multiple sources including an online survey of Pri</w:t>
      </w:r>
      <w:r w:rsidR="00A3553E">
        <w:t xml:space="preserve">ncipal Investigators receiving R01 or R21 </w:t>
      </w:r>
      <w:r w:rsidR="00FE360B" w:rsidRPr="00FE360B">
        <w:t xml:space="preserve">funding </w:t>
      </w:r>
      <w:r w:rsidR="00A3553E">
        <w:t xml:space="preserve">through the PQ Initiative. </w:t>
      </w:r>
      <w:r>
        <w:t xml:space="preserve">I am asking you to support our </w:t>
      </w:r>
      <w:r w:rsidR="00A3553E">
        <w:t xml:space="preserve">assessment </w:t>
      </w:r>
      <w:r>
        <w:t xml:space="preserve">efforts by completing this online survey.  Your participation should take no more than 15 minutes, is voluntary, and will involve completing the web-based questionnaire by a specific date.  Survey data from all respondents will be aggregated and presented in summary form.  Individual responses will be kept secure as permitted by law. </w:t>
      </w:r>
    </w:p>
    <w:p w:rsidR="00EF3FBA" w:rsidRDefault="00EF3FBA" w:rsidP="00EF3FBA">
      <w:pPr>
        <w:pStyle w:val="BodyText"/>
      </w:pPr>
      <w:r>
        <w:t xml:space="preserve">Within the week, you will receive an e-mail invitation from </w:t>
      </w:r>
      <w:r w:rsidR="00B848C3">
        <w:t xml:space="preserve">The </w:t>
      </w:r>
      <w:proofErr w:type="spellStart"/>
      <w:r w:rsidR="00B848C3">
        <w:t>Madrillon</w:t>
      </w:r>
      <w:proofErr w:type="spellEnd"/>
      <w:r w:rsidR="00B848C3">
        <w:t xml:space="preserve"> Group</w:t>
      </w:r>
      <w:r w:rsidR="00A3553E">
        <w:t xml:space="preserve"> </w:t>
      </w:r>
      <w:r>
        <w:t>with a link to the web-based survey.</w:t>
      </w:r>
    </w:p>
    <w:p w:rsidR="00EF3FBA" w:rsidRDefault="00EF3FBA" w:rsidP="00EF3FBA">
      <w:pPr>
        <w:pStyle w:val="BodyText"/>
      </w:pPr>
      <w:r>
        <w:t xml:space="preserve">If you have any questions please feel free to contact me.  On behalf of </w:t>
      </w:r>
      <w:r w:rsidR="00A3553E">
        <w:t xml:space="preserve">CSSI, </w:t>
      </w:r>
      <w:r>
        <w:t xml:space="preserve">thank you for your consideration of this request to provide valuable input to the </w:t>
      </w:r>
      <w:r w:rsidR="00A3553E">
        <w:t>assessment</w:t>
      </w:r>
      <w:r>
        <w:t xml:space="preserve"> efforts.</w:t>
      </w:r>
    </w:p>
    <w:p w:rsidR="00EF3FBA" w:rsidRDefault="00EF3FBA" w:rsidP="00EF3FBA">
      <w:pPr>
        <w:pStyle w:val="BodyText"/>
      </w:pPr>
    </w:p>
    <w:p w:rsidR="00EF3FBA" w:rsidRDefault="00EF3FBA" w:rsidP="00EF3FBA">
      <w:pPr>
        <w:pStyle w:val="BodyText"/>
      </w:pPr>
      <w:r>
        <w:t>Sincerely,</w:t>
      </w:r>
    </w:p>
    <w:p w:rsidR="00EF3FBA" w:rsidRDefault="00EF3FBA" w:rsidP="00EF3FBA">
      <w:pPr>
        <w:pStyle w:val="BodyText"/>
      </w:pPr>
    </w:p>
    <w:p w:rsidR="00EF3FBA" w:rsidRDefault="001F131E" w:rsidP="00EF3FBA">
      <w:pPr>
        <w:pStyle w:val="BodyText"/>
      </w:pPr>
      <w:r>
        <w:t>[</w:t>
      </w:r>
      <w:r w:rsidR="00A3553E">
        <w:t>NCI CSSI Name</w:t>
      </w:r>
      <w:r>
        <w:t>]</w:t>
      </w:r>
    </w:p>
    <w:p w:rsidR="00400035" w:rsidRDefault="001F131E" w:rsidP="00A3553E">
      <w:pPr>
        <w:pStyle w:val="BodyText"/>
      </w:pPr>
      <w:r>
        <w:t>[Signature Block]</w:t>
      </w:r>
      <w:r w:rsidR="00A3553E">
        <w:t xml:space="preserve"> </w:t>
      </w:r>
    </w:p>
    <w:p w:rsidR="00055CA2" w:rsidRDefault="00055CA2" w:rsidP="00A3553E">
      <w:pPr>
        <w:pStyle w:val="BodyText"/>
      </w:pPr>
    </w:p>
    <w:p w:rsidR="00055CA2" w:rsidRDefault="00055CA2" w:rsidP="00055CA2">
      <w:pPr>
        <w:pStyle w:val="Heading1"/>
        <w:jc w:val="center"/>
      </w:pPr>
    </w:p>
    <w:p w:rsidR="001F131E" w:rsidRDefault="001F131E">
      <w:pPr>
        <w:rPr>
          <w:rFonts w:ascii="Arial" w:eastAsia="Calibri" w:hAnsi="Arial" w:cs="Times New Roman"/>
          <w:b/>
          <w:bCs/>
          <w:color w:val="3366CC"/>
          <w:kern w:val="32"/>
          <w:sz w:val="24"/>
          <w:szCs w:val="32"/>
        </w:rPr>
      </w:pPr>
      <w:r>
        <w:br w:type="page"/>
      </w:r>
    </w:p>
    <w:p w:rsidR="00531F34" w:rsidRPr="001F131E" w:rsidRDefault="00531F34" w:rsidP="00531F34">
      <w:pPr>
        <w:pStyle w:val="Heading1"/>
        <w:jc w:val="center"/>
      </w:pPr>
      <w:r>
        <w:lastRenderedPageBreak/>
        <w:t>Follow-up E-mail to Funded PQ Applicants with Link to Survey</w:t>
      </w:r>
    </w:p>
    <w:p w:rsidR="00531F34" w:rsidRDefault="00531F34" w:rsidP="00531F34">
      <w:pPr>
        <w:pStyle w:val="Heading3"/>
        <w:jc w:val="center"/>
        <w:rPr>
          <w:iCs/>
        </w:rPr>
      </w:pPr>
      <w:r>
        <w:rPr>
          <w:iCs/>
        </w:rPr>
        <w:t xml:space="preserve">Subject Line:  Special Request from NCI/NIH </w:t>
      </w:r>
    </w:p>
    <w:p w:rsidR="00531F34" w:rsidRDefault="00531F34" w:rsidP="00531F34">
      <w:pPr>
        <w:pStyle w:val="Heading3"/>
        <w:jc w:val="center"/>
      </w:pPr>
      <w:r>
        <w:rPr>
          <w:iCs/>
        </w:rPr>
        <w:t xml:space="preserve"> </w:t>
      </w:r>
      <w:r>
        <w:t xml:space="preserve">[Letter to be sent via email by Dr. Mary Dufour, The </w:t>
      </w:r>
      <w:proofErr w:type="spellStart"/>
      <w:r>
        <w:t>Madrillon</w:t>
      </w:r>
      <w:proofErr w:type="spellEnd"/>
      <w:r>
        <w:t xml:space="preserve"> Group project lead]</w:t>
      </w:r>
    </w:p>
    <w:p w:rsidR="00531F34" w:rsidRDefault="00531F34" w:rsidP="00531F34">
      <w:pPr>
        <w:pStyle w:val="BodyText"/>
      </w:pPr>
    </w:p>
    <w:p w:rsidR="00531F34" w:rsidRDefault="00531F34" w:rsidP="00531F34">
      <w:pPr>
        <w:pStyle w:val="BodyText"/>
      </w:pPr>
      <w:r>
        <w:t>Dear Dr. [last name]:</w:t>
      </w:r>
    </w:p>
    <w:p w:rsidR="00531F34" w:rsidRDefault="00531F34" w:rsidP="00531F34">
      <w:pPr>
        <w:pStyle w:val="BodyText"/>
      </w:pPr>
      <w:r>
        <w:t xml:space="preserve">Recently, Dr. [name of NCI person] invited you to complete a brief online survey from The National Cancer Institute (NCI).  This survey is being sent to </w:t>
      </w:r>
      <w:r w:rsidRPr="00E35138">
        <w:t>Principal Investigators who were awarded grant funds to conduct research related to the Provocative Questions</w:t>
      </w:r>
      <w:r>
        <w:t xml:space="preserve"> (PQ)</w:t>
      </w:r>
      <w:r w:rsidRPr="00E35138">
        <w:t xml:space="preserve"> Initiative. </w:t>
      </w:r>
      <w:r>
        <w:t>Most investigators submit numerous applications. To aid in your recall, our records indicate that you submitted your application in [month of year] (e.g. November of 2011) and received funding for:</w:t>
      </w:r>
    </w:p>
    <w:p w:rsidR="00531F34" w:rsidRDefault="00531F34" w:rsidP="00531F34">
      <w:pPr>
        <w:pStyle w:val="BodyText"/>
      </w:pPr>
      <w:r>
        <w:tab/>
        <w:t>Grant number: R21 (or R01) CA [insert grant number]-01</w:t>
      </w:r>
    </w:p>
    <w:p w:rsidR="00531F34" w:rsidRPr="00E35138" w:rsidRDefault="00531F34" w:rsidP="00531F34">
      <w:pPr>
        <w:pStyle w:val="BodyText"/>
      </w:pPr>
      <w:r>
        <w:tab/>
        <w:t>Project title: [Insert project title]</w:t>
      </w:r>
    </w:p>
    <w:p w:rsidR="00531F34" w:rsidRDefault="00531F34" w:rsidP="00531F34">
      <w:pPr>
        <w:pStyle w:val="BodyText"/>
      </w:pPr>
      <w:r>
        <w:t>Completing the survey should take no more than 15 minutes, is voluntary, and will involve completing the web-based questionnaire within [timeframe? e.g. 2 weeks]. Please access the online survey by clicking the following URL address:</w:t>
      </w:r>
    </w:p>
    <w:p w:rsidR="00531F34" w:rsidRDefault="00531F34" w:rsidP="00531F34">
      <w:pPr>
        <w:pStyle w:val="BodyText"/>
        <w:jc w:val="center"/>
      </w:pPr>
      <w:proofErr w:type="gramStart"/>
      <w:r>
        <w:t>[SURVEY URL LINK].</w:t>
      </w:r>
      <w:proofErr w:type="gramEnd"/>
    </w:p>
    <w:p w:rsidR="00531F34" w:rsidRDefault="00531F34" w:rsidP="00531F34">
      <w:pPr>
        <w:pStyle w:val="BodyText"/>
      </w:pPr>
      <w:r w:rsidRPr="002F7517">
        <w:rPr>
          <w:b/>
        </w:rPr>
        <w:t>PASSWORD</w:t>
      </w:r>
      <w:r>
        <w:t>: As mentioned on the first page of the questionnaire, the survey is password protected.  Please enter the password [password] in the password box and click “next” to begin the survey.</w:t>
      </w:r>
    </w:p>
    <w:p w:rsidR="00531F34" w:rsidRDefault="00531F34" w:rsidP="00531F34">
      <w:pPr>
        <w:pStyle w:val="BodyText"/>
      </w:pPr>
    </w:p>
    <w:p w:rsidR="00531F34" w:rsidRDefault="00531F34" w:rsidP="00531F34">
      <w:pPr>
        <w:pStyle w:val="BodyText"/>
      </w:pPr>
      <w:r>
        <w:t>Please complete the survey by [specify date].</w:t>
      </w:r>
    </w:p>
    <w:p w:rsidR="00531F34" w:rsidRDefault="00531F34" w:rsidP="00531F34">
      <w:pPr>
        <w:pStyle w:val="BodyText"/>
      </w:pPr>
    </w:p>
    <w:p w:rsidR="00531F34" w:rsidRDefault="00531F34" w:rsidP="00531F34">
      <w:pPr>
        <w:pStyle w:val="BodyText"/>
      </w:pPr>
      <w:r>
        <w:t>Please feel free to contact me at 240-264-1578 or dufourm@mail.nih.gov if you have questions regarding the survey or any study-related issues.</w:t>
      </w:r>
    </w:p>
    <w:p w:rsidR="00531F34" w:rsidRDefault="00531F34" w:rsidP="00531F34">
      <w:pPr>
        <w:pStyle w:val="BodyText"/>
      </w:pPr>
      <w:r>
        <w:t>If you have any technical questions and/or have difficulty accessing the survey, please contact [contractor survey specialist] by e-mail at [email address] or by telephone at [toll free phone number].</w:t>
      </w:r>
    </w:p>
    <w:p w:rsidR="00531F34" w:rsidRDefault="00531F34" w:rsidP="00531F34">
      <w:pPr>
        <w:pStyle w:val="BodyText"/>
      </w:pPr>
    </w:p>
    <w:p w:rsidR="00531F34" w:rsidRDefault="00531F34" w:rsidP="00531F34">
      <w:pPr>
        <w:pStyle w:val="BodyText"/>
      </w:pPr>
      <w:r>
        <w:t>On behalf of the NCI, thank you for your consideration of this request.</w:t>
      </w:r>
    </w:p>
    <w:p w:rsidR="00531F34" w:rsidRDefault="00531F34" w:rsidP="00531F34">
      <w:pPr>
        <w:pStyle w:val="BodyText"/>
      </w:pPr>
    </w:p>
    <w:p w:rsidR="00531F34" w:rsidRDefault="00531F34" w:rsidP="00531F34">
      <w:pPr>
        <w:spacing w:after="0"/>
        <w:rPr>
          <w:rFonts w:ascii="Lucida Handwriting" w:hAnsi="Lucida Handwriting" w:cs="Times New Roman"/>
          <w:noProof/>
          <w:color w:val="8000FF"/>
          <w:sz w:val="27"/>
          <w:szCs w:val="27"/>
        </w:rPr>
      </w:pPr>
      <w:bookmarkStart w:id="1" w:name="_MailAutoSig"/>
      <w:r w:rsidRPr="00B848C3">
        <w:rPr>
          <w:rFonts w:ascii="Lucida Handwriting" w:hAnsi="Lucida Handwriting"/>
          <w:noProof/>
          <w:sz w:val="27"/>
          <w:szCs w:val="27"/>
        </w:rPr>
        <w:t>Mary</w:t>
      </w:r>
      <w:r>
        <w:rPr>
          <w:rFonts w:ascii="Lucida Handwriting" w:hAnsi="Lucida Handwriting"/>
          <w:noProof/>
          <w:color w:val="8000FF"/>
          <w:sz w:val="27"/>
          <w:szCs w:val="27"/>
        </w:rPr>
        <w:t xml:space="preserve"> </w:t>
      </w:r>
    </w:p>
    <w:p w:rsidR="00531F34" w:rsidRDefault="00531F34" w:rsidP="00531F34">
      <w:pPr>
        <w:spacing w:after="0" w:line="240" w:lineRule="auto"/>
        <w:rPr>
          <w:noProof/>
          <w:color w:val="000000"/>
          <w:sz w:val="20"/>
          <w:szCs w:val="20"/>
        </w:rPr>
      </w:pPr>
      <w:r>
        <w:rPr>
          <w:noProof/>
          <w:color w:val="000000"/>
          <w:sz w:val="20"/>
          <w:szCs w:val="20"/>
        </w:rPr>
        <w:t>Mary C. Dufour, M.D., M.P.H.</w:t>
      </w:r>
    </w:p>
    <w:p w:rsidR="00531F34" w:rsidRDefault="00531F34" w:rsidP="00531F34">
      <w:pPr>
        <w:spacing w:after="0" w:line="240" w:lineRule="auto"/>
        <w:rPr>
          <w:noProof/>
          <w:color w:val="000000"/>
          <w:sz w:val="20"/>
          <w:szCs w:val="20"/>
        </w:rPr>
      </w:pPr>
      <w:r>
        <w:rPr>
          <w:noProof/>
          <w:color w:val="000000"/>
          <w:sz w:val="20"/>
          <w:szCs w:val="20"/>
        </w:rPr>
        <w:t>Senior Vice President</w:t>
      </w:r>
    </w:p>
    <w:p w:rsidR="00531F34" w:rsidRDefault="00531F34" w:rsidP="00531F34">
      <w:pPr>
        <w:spacing w:after="0" w:line="240" w:lineRule="auto"/>
        <w:rPr>
          <w:noProof/>
          <w:color w:val="000000"/>
          <w:sz w:val="24"/>
          <w:szCs w:val="24"/>
        </w:rPr>
      </w:pPr>
      <w:r>
        <w:rPr>
          <w:noProof/>
          <w:color w:val="000000"/>
          <w:sz w:val="20"/>
          <w:szCs w:val="20"/>
        </w:rPr>
        <w:t xml:space="preserve">The Madrillon Group Inc. </w:t>
      </w:r>
    </w:p>
    <w:p w:rsidR="00531F34" w:rsidRDefault="00531F34" w:rsidP="00531F34">
      <w:pPr>
        <w:spacing w:after="0" w:line="240" w:lineRule="auto"/>
        <w:rPr>
          <w:noProof/>
          <w:color w:val="000000"/>
        </w:rPr>
      </w:pPr>
      <w:r>
        <w:rPr>
          <w:noProof/>
          <w:color w:val="000000"/>
          <w:sz w:val="20"/>
          <w:szCs w:val="20"/>
        </w:rPr>
        <w:t xml:space="preserve">8300 Boone Boulevard </w:t>
      </w:r>
    </w:p>
    <w:p w:rsidR="00531F34" w:rsidRDefault="00531F34" w:rsidP="00531F34">
      <w:pPr>
        <w:spacing w:after="0" w:line="240" w:lineRule="auto"/>
        <w:rPr>
          <w:noProof/>
          <w:color w:val="000000"/>
          <w:sz w:val="20"/>
          <w:szCs w:val="20"/>
        </w:rPr>
      </w:pPr>
      <w:r>
        <w:rPr>
          <w:noProof/>
          <w:color w:val="000000"/>
          <w:sz w:val="20"/>
          <w:szCs w:val="20"/>
        </w:rPr>
        <w:t>Suite 500</w:t>
      </w:r>
    </w:p>
    <w:p w:rsidR="00531F34" w:rsidRDefault="00531F34" w:rsidP="00531F34">
      <w:pPr>
        <w:spacing w:after="0" w:line="240" w:lineRule="auto"/>
        <w:rPr>
          <w:noProof/>
          <w:color w:val="000000"/>
          <w:sz w:val="24"/>
          <w:szCs w:val="24"/>
        </w:rPr>
      </w:pPr>
      <w:r>
        <w:rPr>
          <w:noProof/>
          <w:color w:val="000000"/>
          <w:sz w:val="20"/>
          <w:szCs w:val="20"/>
        </w:rPr>
        <w:t>Vienna, VA 22182</w:t>
      </w:r>
    </w:p>
    <w:p w:rsidR="00531F34" w:rsidRDefault="00531F34" w:rsidP="00531F34">
      <w:pPr>
        <w:spacing w:after="0" w:line="240" w:lineRule="auto"/>
        <w:rPr>
          <w:noProof/>
          <w:color w:val="000000"/>
        </w:rPr>
      </w:pPr>
      <w:r>
        <w:rPr>
          <w:noProof/>
          <w:color w:val="000000"/>
          <w:sz w:val="20"/>
          <w:szCs w:val="20"/>
        </w:rPr>
        <w:t>240-264-1578 (Direct)</w:t>
      </w:r>
    </w:p>
    <w:p w:rsidR="00531F34" w:rsidRDefault="00531F34" w:rsidP="00531F34">
      <w:pPr>
        <w:spacing w:after="0" w:line="240" w:lineRule="auto"/>
        <w:rPr>
          <w:noProof/>
          <w:color w:val="000000"/>
        </w:rPr>
      </w:pPr>
      <w:r>
        <w:rPr>
          <w:noProof/>
          <w:color w:val="000000"/>
          <w:sz w:val="20"/>
          <w:szCs w:val="20"/>
        </w:rPr>
        <w:lastRenderedPageBreak/>
        <w:t>240-305-8916 (Mobile)</w:t>
      </w:r>
    </w:p>
    <w:p w:rsidR="00531F34" w:rsidRDefault="00064438" w:rsidP="00531F34">
      <w:pPr>
        <w:spacing w:after="0" w:line="240" w:lineRule="auto"/>
        <w:rPr>
          <w:noProof/>
          <w:color w:val="000000"/>
        </w:rPr>
      </w:pPr>
      <w:hyperlink r:id="rId12" w:history="1">
        <w:r w:rsidR="00531F34">
          <w:rPr>
            <w:rStyle w:val="Hyperlink"/>
            <w:noProof/>
            <w:sz w:val="20"/>
          </w:rPr>
          <w:t>dufourm@mail.nih.gov</w:t>
        </w:r>
      </w:hyperlink>
    </w:p>
    <w:p w:rsidR="00531F34" w:rsidRDefault="00064438" w:rsidP="00531F34">
      <w:pPr>
        <w:spacing w:after="0" w:line="240" w:lineRule="auto"/>
        <w:rPr>
          <w:noProof/>
          <w:sz w:val="20"/>
          <w:szCs w:val="20"/>
        </w:rPr>
      </w:pPr>
      <w:hyperlink r:id="rId13" w:history="1">
        <w:r w:rsidR="00531F34">
          <w:rPr>
            <w:rStyle w:val="Hyperlink"/>
            <w:rFonts w:cs="Tahoma"/>
            <w:noProof/>
            <w:sz w:val="20"/>
          </w:rPr>
          <w:t>mdufour@madrillongroup.com</w:t>
        </w:r>
      </w:hyperlink>
    </w:p>
    <w:bookmarkEnd w:id="1"/>
    <w:p w:rsidR="00531F34" w:rsidRDefault="00531F34" w:rsidP="00531F34">
      <w:pPr>
        <w:rPr>
          <w:rFonts w:eastAsiaTheme="minorHAnsi"/>
        </w:rPr>
      </w:pPr>
    </w:p>
    <w:p w:rsidR="00531F34" w:rsidRDefault="00531F34" w:rsidP="00531F34">
      <w:pPr>
        <w:pStyle w:val="Heading1"/>
        <w:jc w:val="center"/>
      </w:pPr>
    </w:p>
    <w:p w:rsidR="00531F34" w:rsidRPr="001F131E" w:rsidRDefault="00531F34" w:rsidP="00531F34">
      <w:pPr>
        <w:pStyle w:val="Heading1"/>
        <w:jc w:val="center"/>
      </w:pPr>
      <w:r>
        <w:t>Reminder E-mail(s) to Funded PQ Applicants with Link to Survey</w:t>
      </w:r>
    </w:p>
    <w:p w:rsidR="00531F34" w:rsidRDefault="00531F34" w:rsidP="00531F34">
      <w:pPr>
        <w:pStyle w:val="Heading3"/>
        <w:jc w:val="center"/>
        <w:rPr>
          <w:iCs/>
        </w:rPr>
      </w:pPr>
      <w:r>
        <w:rPr>
          <w:iCs/>
        </w:rPr>
        <w:t xml:space="preserve">Subject Line:  Special Request from NCI/NIH </w:t>
      </w:r>
    </w:p>
    <w:p w:rsidR="00531F34" w:rsidRDefault="00531F34" w:rsidP="00531F34">
      <w:pPr>
        <w:pStyle w:val="Heading3"/>
        <w:jc w:val="center"/>
      </w:pPr>
      <w:r>
        <w:rPr>
          <w:iCs/>
        </w:rPr>
        <w:t xml:space="preserve"> </w:t>
      </w:r>
      <w:r>
        <w:t xml:space="preserve">[Letter to be sent via email by Dr. Mary Dufour, The </w:t>
      </w:r>
      <w:proofErr w:type="spellStart"/>
      <w:r>
        <w:t>Madrillon</w:t>
      </w:r>
      <w:proofErr w:type="spellEnd"/>
      <w:r>
        <w:t xml:space="preserve"> Group project lead]</w:t>
      </w:r>
    </w:p>
    <w:p w:rsidR="00531F34" w:rsidRPr="00531F34" w:rsidRDefault="00531F34" w:rsidP="00531F34">
      <w:pPr>
        <w:pStyle w:val="BodyText"/>
        <w:jc w:val="center"/>
      </w:pPr>
      <w:r>
        <w:t>[Three reminder emails will be sent]</w:t>
      </w:r>
    </w:p>
    <w:p w:rsidR="00531F34" w:rsidRPr="00427CC0" w:rsidRDefault="00531F34" w:rsidP="00531F34">
      <w:pPr>
        <w:pStyle w:val="BodyText"/>
      </w:pPr>
      <w:r>
        <w:t>Dear Dr. [last name]:</w:t>
      </w:r>
      <w:r>
        <w:br/>
        <w:t> </w:t>
      </w:r>
      <w:r>
        <w:br/>
        <w:t xml:space="preserve">As you know from my earlier email, NCI/CSSI has invited you to complete a brief online survey that is part of the assessment of the Provocative Questions Initiative (PQ) that </w:t>
      </w:r>
      <w:proofErr w:type="gramStart"/>
      <w:r>
        <w:t>CSSI  is</w:t>
      </w:r>
      <w:proofErr w:type="gramEnd"/>
      <w:r>
        <w:t xml:space="preserve"> conducting with the </w:t>
      </w:r>
      <w:proofErr w:type="spellStart"/>
      <w:r>
        <w:t>Madrillon</w:t>
      </w:r>
      <w:proofErr w:type="spellEnd"/>
      <w:r>
        <w:t xml:space="preserve"> Group Inc. </w:t>
      </w:r>
      <w:r>
        <w:br/>
        <w:t> </w:t>
      </w:r>
      <w:r>
        <w:br/>
      </w:r>
      <w:r>
        <w:rPr>
          <w:rStyle w:val="Strong"/>
        </w:rPr>
        <w:t>Our survey will close on [date] and we’d very much appreciate your participation!</w:t>
      </w:r>
      <w:r>
        <w:br/>
        <w:t> </w:t>
      </w:r>
      <w:r>
        <w:br/>
        <w:t>We value your input. This survey will likely require no more than 15 minutes to complete.</w:t>
      </w:r>
      <w:r>
        <w:br/>
        <w:t> </w:t>
      </w:r>
      <w:r>
        <w:br/>
      </w:r>
      <w:r>
        <w:rPr>
          <w:rStyle w:val="Strong"/>
        </w:rPr>
        <w:t>Survey Access</w:t>
      </w:r>
      <w:r>
        <w:t>: To login to the survey, please enter your email address and password exactly as they are shown below and click “next” to begin the survey:</w:t>
      </w:r>
      <w:r>
        <w:br/>
        <w:t> </w:t>
      </w:r>
      <w:r>
        <w:br/>
      </w:r>
      <w:r>
        <w:rPr>
          <w:rStyle w:val="Strong"/>
          <w:u w:val="single"/>
        </w:rPr>
        <w:t>Username</w:t>
      </w:r>
      <w:r>
        <w:t xml:space="preserve">: [username] </w:t>
      </w:r>
      <w:r>
        <w:br/>
      </w:r>
      <w:r>
        <w:rPr>
          <w:rStyle w:val="Strong"/>
          <w:u w:val="single"/>
        </w:rPr>
        <w:t>Password</w:t>
      </w:r>
      <w:r>
        <w:t>: [password]</w:t>
      </w:r>
      <w:r>
        <w:br/>
        <w:t>  </w:t>
      </w:r>
      <w:r>
        <w:br/>
        <w:t>Please access the online survey by clicking the following URL address: </w:t>
      </w:r>
      <w:r w:rsidRPr="00427CC0">
        <w:rPr>
          <w:rStyle w:val="Strong"/>
        </w:rPr>
        <w:t>Click Here to Start the Survey</w:t>
      </w:r>
      <w:r>
        <w:rPr>
          <w:rStyle w:val="Strong"/>
        </w:rPr>
        <w:t xml:space="preserve"> [hyperlink to survey]</w:t>
      </w:r>
      <w:r>
        <w:t>.</w:t>
      </w:r>
      <w:r>
        <w:br/>
        <w:t> </w:t>
      </w:r>
      <w:r>
        <w:br/>
        <w:t xml:space="preserve">Please feel free to contact me at 240-264-1578 or </w:t>
      </w:r>
      <w:hyperlink r:id="rId14" w:history="1">
        <w:r>
          <w:rPr>
            <w:rStyle w:val="Hyperlink"/>
          </w:rPr>
          <w:t>dufourm@mail.nih.gov</w:t>
        </w:r>
      </w:hyperlink>
      <w:r>
        <w:t>  if you have questions regarding the survey or any study-related issues.  For technical assistance</w:t>
      </w:r>
      <w:proofErr w:type="gramStart"/>
      <w:r>
        <w:t>,  please</w:t>
      </w:r>
      <w:proofErr w:type="gramEnd"/>
      <w:r>
        <w:t xml:space="preserve"> contact [</w:t>
      </w:r>
      <w:proofErr w:type="spellStart"/>
      <w:r>
        <w:t>Madrillon</w:t>
      </w:r>
      <w:proofErr w:type="spellEnd"/>
      <w:r>
        <w:t xml:space="preserve"> staff name] by e-mail at [</w:t>
      </w:r>
      <w:proofErr w:type="spellStart"/>
      <w:r>
        <w:t>Madrillon</w:t>
      </w:r>
      <w:proofErr w:type="spellEnd"/>
      <w:r>
        <w:t xml:space="preserve"> staff email] or by phone at (888) 236-9826 (toll free).</w:t>
      </w:r>
      <w:r>
        <w:br/>
        <w:t> </w:t>
      </w:r>
      <w:r>
        <w:br/>
        <w:t>On behalf of CSSI and NCI, thank you for your participation in this survey.</w:t>
      </w:r>
      <w:r>
        <w:br/>
      </w:r>
      <w:r>
        <w:br/>
        <w:t> </w:t>
      </w:r>
      <w:r>
        <w:br/>
      </w:r>
      <w:r>
        <w:rPr>
          <w:rStyle w:val="Emphasis"/>
          <w:b/>
          <w:bCs/>
          <w:color w:val="800080"/>
          <w:sz w:val="39"/>
          <w:szCs w:val="39"/>
        </w:rPr>
        <w:t>Mary</w:t>
      </w:r>
      <w:r>
        <w:br/>
      </w:r>
      <w:r>
        <w:br/>
        <w:t>Mary C. Dufour, M.D., M.P.H.</w:t>
      </w:r>
      <w:r>
        <w:br/>
        <w:t>Senior Vice President</w:t>
      </w:r>
      <w:r>
        <w:br/>
        <w:t xml:space="preserve">The </w:t>
      </w:r>
      <w:proofErr w:type="spellStart"/>
      <w:r>
        <w:t>Madrillon</w:t>
      </w:r>
      <w:proofErr w:type="spellEnd"/>
      <w:r>
        <w:t xml:space="preserve"> Group Inc.</w:t>
      </w:r>
      <w:r>
        <w:br/>
        <w:t>8300 Boone Boulevard</w:t>
      </w:r>
      <w:r>
        <w:br/>
        <w:t>Suite 500</w:t>
      </w:r>
      <w:r>
        <w:br/>
        <w:t>Vienna, VA 22182</w:t>
      </w:r>
      <w:r>
        <w:br/>
      </w:r>
      <w:r>
        <w:lastRenderedPageBreak/>
        <w:t>240-264-1578 (Direct)</w:t>
      </w:r>
      <w:r>
        <w:br/>
        <w:t>240-305-8916 (Mobile)</w:t>
      </w:r>
      <w:r>
        <w:br/>
        <w:t>703-848-9257 (Main)</w:t>
      </w:r>
      <w:r>
        <w:br/>
      </w:r>
      <w:hyperlink r:id="rId15" w:history="1">
        <w:r>
          <w:rPr>
            <w:rStyle w:val="Hyperlink"/>
          </w:rPr>
          <w:t>dufourm@mail.nih.gov</w:t>
        </w:r>
      </w:hyperlink>
      <w:r>
        <w:br/>
      </w:r>
      <w:hyperlink r:id="rId16" w:history="1">
        <w:r>
          <w:rPr>
            <w:rStyle w:val="Hyperlink"/>
          </w:rPr>
          <w:t>mdufour@madrillongroup.com</w:t>
        </w:r>
      </w:hyperlink>
      <w:r>
        <w:br/>
      </w:r>
      <w:hyperlink r:id="rId17" w:history="1">
        <w:r>
          <w:rPr>
            <w:rStyle w:val="Hyperlink"/>
          </w:rPr>
          <w:t>www.madrillongroup.com</w:t>
        </w:r>
      </w:hyperlink>
      <w:r>
        <w:br/>
      </w:r>
      <w:r>
        <w:rPr>
          <w:rStyle w:val="Emphasis"/>
        </w:rPr>
        <w:t>A Woman-owned Small Business</w:t>
      </w:r>
      <w:r>
        <w:br/>
      </w:r>
    </w:p>
    <w:p w:rsidR="00531F34" w:rsidRDefault="00531F34">
      <w:pPr>
        <w:rPr>
          <w:rFonts w:ascii="Arial" w:eastAsia="Calibri" w:hAnsi="Arial" w:cs="Times New Roman"/>
          <w:b/>
          <w:bCs/>
          <w:color w:val="3366CC"/>
          <w:kern w:val="32"/>
          <w:sz w:val="24"/>
          <w:szCs w:val="32"/>
        </w:rPr>
      </w:pPr>
      <w:r>
        <w:br w:type="page"/>
      </w:r>
    </w:p>
    <w:p w:rsidR="00055CA2" w:rsidRDefault="00055CA2" w:rsidP="00055CA2">
      <w:pPr>
        <w:pStyle w:val="Heading1"/>
        <w:jc w:val="center"/>
      </w:pPr>
      <w:r>
        <w:lastRenderedPageBreak/>
        <w:t>E-mail Invitation to Complete the Unfunded Applicant Online Survey</w:t>
      </w:r>
    </w:p>
    <w:p w:rsidR="00055CA2" w:rsidRDefault="00055CA2" w:rsidP="00055CA2">
      <w:pPr>
        <w:pStyle w:val="Heading3"/>
        <w:jc w:val="center"/>
        <w:rPr>
          <w:i/>
        </w:rPr>
      </w:pPr>
      <w:r>
        <w:t xml:space="preserve">Subject Line: </w:t>
      </w:r>
      <w:r>
        <w:rPr>
          <w:i/>
        </w:rPr>
        <w:t>Special Request from NCI</w:t>
      </w:r>
      <w:r w:rsidR="00D54912">
        <w:rPr>
          <w:i/>
        </w:rPr>
        <w:t>/NIH</w:t>
      </w:r>
    </w:p>
    <w:p w:rsidR="001F131E" w:rsidRDefault="001F131E" w:rsidP="00055CA2">
      <w:pPr>
        <w:pStyle w:val="BodyText"/>
      </w:pPr>
    </w:p>
    <w:p w:rsidR="00055CA2" w:rsidRDefault="00055CA2" w:rsidP="00055CA2">
      <w:pPr>
        <w:pStyle w:val="BodyText"/>
      </w:pPr>
      <w:r>
        <w:t xml:space="preserve">[Letter to be sent (via email) by </w:t>
      </w:r>
      <w:r w:rsidR="003E74B9">
        <w:t>[</w:t>
      </w:r>
      <w:r w:rsidRPr="00A3553E">
        <w:rPr>
          <w:highlight w:val="yellow"/>
        </w:rPr>
        <w:t>name of NCI person</w:t>
      </w:r>
      <w:r>
        <w:t>]</w:t>
      </w:r>
    </w:p>
    <w:p w:rsidR="00055CA2" w:rsidRDefault="001F131E" w:rsidP="00055CA2">
      <w:pPr>
        <w:pStyle w:val="BodyText"/>
      </w:pPr>
      <w:r>
        <w:t>Dear Dr</w:t>
      </w:r>
      <w:r w:rsidR="00055CA2">
        <w:t xml:space="preserve"> [PQ applicant name]: </w:t>
      </w:r>
    </w:p>
    <w:p w:rsidR="00055CA2" w:rsidRDefault="00055CA2" w:rsidP="00055CA2">
      <w:pPr>
        <w:pStyle w:val="BodyText"/>
      </w:pPr>
      <w:r>
        <w:t>In Fiscal Year 2011</w:t>
      </w:r>
      <w:r w:rsidRPr="003B35E0">
        <w:t>, the</w:t>
      </w:r>
      <w:r>
        <w:t xml:space="preserve"> National Cancer Institute (</w:t>
      </w:r>
      <w:r w:rsidRPr="003B35E0">
        <w:t xml:space="preserve"> NCI</w:t>
      </w:r>
      <w:r>
        <w:t xml:space="preserve">) </w:t>
      </w:r>
      <w:r w:rsidRPr="003B35E0">
        <w:t xml:space="preserve"> launched the P</w:t>
      </w:r>
      <w:r>
        <w:t>rovocative Questions (P</w:t>
      </w:r>
      <w:r w:rsidRPr="003B35E0">
        <w:t>Q</w:t>
      </w:r>
      <w:r>
        <w:t>)</w:t>
      </w:r>
      <w:r w:rsidRPr="003B35E0">
        <w:t xml:space="preserve"> </w:t>
      </w:r>
      <w:r>
        <w:t>I</w:t>
      </w:r>
      <w:r w:rsidRPr="003B35E0">
        <w:t xml:space="preserve">nitiative </w:t>
      </w:r>
      <w:r>
        <w:t>to encourage</w:t>
      </w:r>
      <w:r w:rsidRPr="003B35E0">
        <w:t xml:space="preserve"> research in areas  of cancer research determined to be under-studied, neglected, paradoxical</w:t>
      </w:r>
      <w:r w:rsidR="003E74B9">
        <w:t xml:space="preserve">, </w:t>
      </w:r>
      <w:r w:rsidRPr="003B35E0">
        <w:t>or difficult to address in the past due to lack of appropriate technology</w:t>
      </w:r>
      <w:r>
        <w:t>.</w:t>
      </w:r>
    </w:p>
    <w:p w:rsidR="00055CA2" w:rsidRPr="00485FDF" w:rsidRDefault="00055CA2" w:rsidP="00055CA2">
      <w:pPr>
        <w:pStyle w:val="BodyText"/>
      </w:pPr>
      <w:r>
        <w:t>The</w:t>
      </w:r>
      <w:r w:rsidRPr="00D32AB0">
        <w:t xml:space="preserve"> Center for Strategic Scientific Initiatives (CSSI) within the N</w:t>
      </w:r>
      <w:r>
        <w:t xml:space="preserve">CI is now undertaking an assessment of the </w:t>
      </w:r>
      <w:r w:rsidRPr="00D32AB0">
        <w:t>P</w:t>
      </w:r>
      <w:r>
        <w:t>Q</w:t>
      </w:r>
      <w:r w:rsidRPr="00D32AB0">
        <w:t xml:space="preserve"> Initiative. </w:t>
      </w:r>
      <w:r>
        <w:t>We are conducting this assessment to</w:t>
      </w:r>
      <w:r w:rsidR="00B848C3">
        <w:t>: (1)</w:t>
      </w:r>
      <w:r>
        <w:t xml:space="preserve"> better understand the e</w:t>
      </w:r>
      <w:r w:rsidRPr="00485FDF">
        <w:t>ffectiveness of the PQ question development approach</w:t>
      </w:r>
      <w:r>
        <w:t>;</w:t>
      </w:r>
      <w:r w:rsidR="00B848C3">
        <w:t xml:space="preserve"> (2)</w:t>
      </w:r>
      <w:r>
        <w:t xml:space="preserve"> o</w:t>
      </w:r>
      <w:r w:rsidRPr="00485FDF">
        <w:t>ther aspects of the PQ grants process such as application, review, management, and reporting</w:t>
      </w:r>
      <w:r>
        <w:t xml:space="preserve">; </w:t>
      </w:r>
      <w:r w:rsidR="00B848C3">
        <w:t xml:space="preserve">(3) </w:t>
      </w:r>
      <w:r>
        <w:t xml:space="preserve">research findings </w:t>
      </w:r>
      <w:r w:rsidRPr="00485FDF">
        <w:t>resulting from the PQ Initiative</w:t>
      </w:r>
      <w:r w:rsidR="003E74B9">
        <w:t>;</w:t>
      </w:r>
      <w:r>
        <w:t xml:space="preserve"> </w:t>
      </w:r>
      <w:r w:rsidRPr="00485FDF">
        <w:t xml:space="preserve">and </w:t>
      </w:r>
      <w:r w:rsidR="00B848C3">
        <w:t xml:space="preserve">(4) </w:t>
      </w:r>
      <w:r>
        <w:t>p</w:t>
      </w:r>
      <w:r w:rsidRPr="00485FDF">
        <w:t>ublic and scientific community attention/interest in the PQ Initiative</w:t>
      </w:r>
    </w:p>
    <w:p w:rsidR="00055CA2" w:rsidRDefault="00055CA2" w:rsidP="00055CA2">
      <w:pPr>
        <w:pStyle w:val="BodyText"/>
      </w:pPr>
      <w:r>
        <w:t xml:space="preserve">To assist in the assessment, NCI/CSSI has contracted with </w:t>
      </w:r>
      <w:r w:rsidR="00AA2689">
        <w:t xml:space="preserve">The </w:t>
      </w:r>
      <w:proofErr w:type="spellStart"/>
      <w:r w:rsidR="00AA2689">
        <w:t>Madrillon</w:t>
      </w:r>
      <w:proofErr w:type="spellEnd"/>
      <w:r w:rsidR="00AA2689">
        <w:t xml:space="preserve"> Group</w:t>
      </w:r>
      <w:r>
        <w:t>.</w:t>
      </w:r>
      <w:r w:rsidR="00AA2689">
        <w:t xml:space="preserve"> </w:t>
      </w:r>
      <w:r>
        <w:t xml:space="preserve">The assessment of the PQ Initiative includes information collection from multiple sources including an online survey of investigators submitting applications for </w:t>
      </w:r>
      <w:r w:rsidR="00D54912">
        <w:t>funding through</w:t>
      </w:r>
      <w:r>
        <w:t xml:space="preserve"> the PQ Initiative. I am asking you to support our assessment efforts by completing this online survey.  Your participation should take no more than 1</w:t>
      </w:r>
      <w:r w:rsidR="001F131E">
        <w:t>0</w:t>
      </w:r>
      <w:r>
        <w:t xml:space="preserve"> minutes, is voluntary, and will involve completing the web-based questionnaire by a specific date.  Survey data from all respondents will be aggregated and presented in summary form.  Individual responses will be kept secure as permitted by law. </w:t>
      </w:r>
    </w:p>
    <w:p w:rsidR="00055CA2" w:rsidRDefault="00055CA2" w:rsidP="00055CA2">
      <w:pPr>
        <w:pStyle w:val="BodyText"/>
      </w:pPr>
      <w:r>
        <w:t xml:space="preserve">Within the week, you will receive an e-mail invitation from </w:t>
      </w:r>
      <w:r w:rsidR="00B848C3">
        <w:t xml:space="preserve">The </w:t>
      </w:r>
      <w:proofErr w:type="spellStart"/>
      <w:r w:rsidR="00B848C3">
        <w:t>Madrillon</w:t>
      </w:r>
      <w:proofErr w:type="spellEnd"/>
      <w:r w:rsidR="00B848C3">
        <w:t xml:space="preserve"> Group</w:t>
      </w:r>
      <w:r>
        <w:t xml:space="preserve"> with a link to the web-based survey.</w:t>
      </w:r>
    </w:p>
    <w:p w:rsidR="00055CA2" w:rsidRDefault="00055CA2" w:rsidP="00055CA2">
      <w:pPr>
        <w:pStyle w:val="BodyText"/>
      </w:pPr>
      <w:r>
        <w:t>If you have any questions please feel free to contact me.  On behalf of CSSI, thank you for your consideration of this request to provide valuable input to the assessment efforts.</w:t>
      </w:r>
    </w:p>
    <w:p w:rsidR="00055CA2" w:rsidRDefault="00055CA2" w:rsidP="00055CA2">
      <w:pPr>
        <w:pStyle w:val="BodyText"/>
      </w:pPr>
    </w:p>
    <w:p w:rsidR="00055CA2" w:rsidRDefault="00055CA2" w:rsidP="00055CA2">
      <w:pPr>
        <w:pStyle w:val="BodyText"/>
      </w:pPr>
      <w:r>
        <w:t>Sincerely,</w:t>
      </w:r>
    </w:p>
    <w:p w:rsidR="00055CA2" w:rsidRDefault="00055CA2" w:rsidP="00055CA2">
      <w:pPr>
        <w:pStyle w:val="BodyText"/>
      </w:pPr>
    </w:p>
    <w:p w:rsidR="00055CA2" w:rsidRDefault="00055CA2" w:rsidP="00055CA2">
      <w:pPr>
        <w:pStyle w:val="BodyText"/>
      </w:pPr>
      <w:r>
        <w:t>NCI CSSI Name</w:t>
      </w:r>
    </w:p>
    <w:p w:rsidR="00055CA2" w:rsidRDefault="00055CA2" w:rsidP="00055CA2">
      <w:pPr>
        <w:pStyle w:val="BodyText"/>
      </w:pPr>
      <w:r>
        <w:t xml:space="preserve">Title </w:t>
      </w:r>
    </w:p>
    <w:p w:rsidR="001F131E" w:rsidRDefault="001F131E" w:rsidP="00D54912">
      <w:pPr>
        <w:pStyle w:val="Heading1"/>
        <w:jc w:val="center"/>
      </w:pPr>
    </w:p>
    <w:p w:rsidR="001F131E" w:rsidRDefault="001F131E" w:rsidP="001F131E">
      <w:pPr>
        <w:rPr>
          <w:rFonts w:ascii="Arial" w:eastAsia="Calibri" w:hAnsi="Arial" w:cs="Times New Roman"/>
          <w:b/>
          <w:bCs/>
          <w:color w:val="3366CC"/>
          <w:kern w:val="32"/>
          <w:sz w:val="24"/>
          <w:szCs w:val="32"/>
        </w:rPr>
      </w:pPr>
    </w:p>
    <w:p w:rsidR="001F131E" w:rsidRDefault="001F131E" w:rsidP="001F131E">
      <w:pPr>
        <w:rPr>
          <w:rFonts w:ascii="Arial" w:eastAsia="Calibri" w:hAnsi="Arial" w:cs="Times New Roman"/>
          <w:b/>
          <w:bCs/>
          <w:color w:val="3366CC"/>
          <w:kern w:val="32"/>
          <w:sz w:val="24"/>
          <w:szCs w:val="32"/>
        </w:rPr>
      </w:pPr>
    </w:p>
    <w:p w:rsidR="001F131E" w:rsidRDefault="001F131E" w:rsidP="001F131E">
      <w:pPr>
        <w:rPr>
          <w:rFonts w:ascii="Arial" w:eastAsia="Calibri" w:hAnsi="Arial" w:cs="Times New Roman"/>
          <w:b/>
          <w:bCs/>
          <w:color w:val="3366CC"/>
          <w:kern w:val="32"/>
          <w:sz w:val="24"/>
          <w:szCs w:val="32"/>
        </w:rPr>
      </w:pPr>
    </w:p>
    <w:p w:rsidR="00E35138" w:rsidRDefault="00E35138" w:rsidP="001F131E">
      <w:pPr>
        <w:pStyle w:val="Heading1"/>
        <w:jc w:val="center"/>
      </w:pPr>
    </w:p>
    <w:p w:rsidR="00E35138" w:rsidRDefault="00E35138">
      <w:pPr>
        <w:rPr>
          <w:rFonts w:ascii="Arial" w:eastAsia="Calibri" w:hAnsi="Arial" w:cs="Times New Roman"/>
          <w:b/>
          <w:bCs/>
          <w:color w:val="3366CC"/>
          <w:kern w:val="32"/>
          <w:sz w:val="24"/>
          <w:szCs w:val="32"/>
        </w:rPr>
      </w:pPr>
      <w:r>
        <w:br w:type="page"/>
      </w:r>
    </w:p>
    <w:p w:rsidR="001F131E" w:rsidRPr="001F131E" w:rsidRDefault="001F131E" w:rsidP="001F131E">
      <w:pPr>
        <w:pStyle w:val="Heading1"/>
        <w:jc w:val="center"/>
      </w:pPr>
      <w:r>
        <w:lastRenderedPageBreak/>
        <w:t xml:space="preserve">Follow-up E-mail to </w:t>
      </w:r>
      <w:r w:rsidR="00E35138">
        <w:t>Unf</w:t>
      </w:r>
      <w:r>
        <w:t>unded PQ Applicants with Link to Survey</w:t>
      </w:r>
    </w:p>
    <w:p w:rsidR="001F131E" w:rsidRDefault="001F131E" w:rsidP="001F131E">
      <w:pPr>
        <w:pStyle w:val="Heading3"/>
        <w:jc w:val="center"/>
        <w:rPr>
          <w:iCs/>
        </w:rPr>
      </w:pPr>
      <w:r>
        <w:rPr>
          <w:iCs/>
        </w:rPr>
        <w:t xml:space="preserve">Subject Line:  Special Request from NCI/NIH </w:t>
      </w:r>
    </w:p>
    <w:p w:rsidR="00AA2689" w:rsidRDefault="00AA2689" w:rsidP="00AA2689">
      <w:pPr>
        <w:pStyle w:val="Heading3"/>
        <w:jc w:val="center"/>
      </w:pPr>
      <w:r>
        <w:t xml:space="preserve">[Letter to be sent via email by Dr. Mary Dufour, The </w:t>
      </w:r>
      <w:proofErr w:type="spellStart"/>
      <w:r>
        <w:t>Madrillon</w:t>
      </w:r>
      <w:proofErr w:type="spellEnd"/>
      <w:r>
        <w:t xml:space="preserve"> Group project lead]</w:t>
      </w:r>
    </w:p>
    <w:p w:rsidR="001F131E" w:rsidRDefault="001F131E" w:rsidP="00AA2689">
      <w:pPr>
        <w:pStyle w:val="Heading3"/>
        <w:jc w:val="center"/>
      </w:pPr>
      <w:r>
        <w:rPr>
          <w:iCs/>
        </w:rPr>
        <w:t xml:space="preserve"> </w:t>
      </w:r>
    </w:p>
    <w:p w:rsidR="001F131E" w:rsidRDefault="001F131E" w:rsidP="001F131E">
      <w:pPr>
        <w:pStyle w:val="BodyText"/>
      </w:pPr>
      <w:r>
        <w:t>Dear Dr. [last name]:</w:t>
      </w:r>
    </w:p>
    <w:p w:rsidR="00C839A5" w:rsidRDefault="001F131E" w:rsidP="00C839A5">
      <w:pPr>
        <w:pStyle w:val="BodyText"/>
      </w:pPr>
      <w:r>
        <w:t xml:space="preserve">Recently, Dr. [name of NCI person] invited you to complete a brief online survey from The National Cancer Institute (NCI).  This survey is being sent to </w:t>
      </w:r>
      <w:r w:rsidR="00E35138">
        <w:t xml:space="preserve">investigators who applied for </w:t>
      </w:r>
      <w:r>
        <w:t>grant funds to conduct research related to the Provocative Questions</w:t>
      </w:r>
      <w:r w:rsidR="003F15DB">
        <w:t xml:space="preserve"> (PQ)</w:t>
      </w:r>
      <w:r>
        <w:t xml:space="preserve"> Initiative. </w:t>
      </w:r>
      <w:r w:rsidR="00C839A5">
        <w:t>Most investigators submit numerous applications. To aid in your recall, our records indicate that you submitted your application in [month of year] (e.g. November of 2011) for:</w:t>
      </w:r>
    </w:p>
    <w:p w:rsidR="00C839A5" w:rsidRDefault="00C839A5" w:rsidP="00C839A5">
      <w:pPr>
        <w:pStyle w:val="BodyText"/>
      </w:pPr>
      <w:r>
        <w:tab/>
        <w:t>Grant number: R21 (or R01) CA [insert grant number]-01</w:t>
      </w:r>
    </w:p>
    <w:p w:rsidR="00C839A5" w:rsidRPr="00E35138" w:rsidRDefault="00C839A5" w:rsidP="00C839A5">
      <w:pPr>
        <w:pStyle w:val="BodyText"/>
      </w:pPr>
      <w:r>
        <w:tab/>
        <w:t>Project title: [Insert project title]</w:t>
      </w:r>
    </w:p>
    <w:p w:rsidR="001F131E" w:rsidRDefault="001F131E" w:rsidP="001F131E">
      <w:pPr>
        <w:pStyle w:val="BodyText"/>
      </w:pPr>
    </w:p>
    <w:p w:rsidR="001F131E" w:rsidRDefault="001F131E" w:rsidP="001F131E">
      <w:pPr>
        <w:pStyle w:val="BodyText"/>
      </w:pPr>
      <w:r>
        <w:t>Completing the survey should take no more than 1</w:t>
      </w:r>
      <w:r w:rsidR="00E35138">
        <w:t>0</w:t>
      </w:r>
      <w:r>
        <w:t xml:space="preserve"> minutes, is voluntary, and will involve completing the web-based questionnaire within [timeframe? </w:t>
      </w:r>
      <w:r w:rsidR="003F15DB">
        <w:t>e</w:t>
      </w:r>
      <w:r>
        <w:t>.g. 2 weeks]. Please access the online survey by clicking the following URL address:</w:t>
      </w:r>
    </w:p>
    <w:p w:rsidR="001F131E" w:rsidRDefault="001F131E" w:rsidP="001F131E">
      <w:pPr>
        <w:pStyle w:val="BodyText"/>
        <w:jc w:val="center"/>
      </w:pPr>
      <w:proofErr w:type="gramStart"/>
      <w:r>
        <w:t>[SURVEY URL LINK].</w:t>
      </w:r>
      <w:proofErr w:type="gramEnd"/>
    </w:p>
    <w:p w:rsidR="001F131E" w:rsidRDefault="001F131E" w:rsidP="001F131E">
      <w:pPr>
        <w:pStyle w:val="BodyText"/>
      </w:pPr>
      <w:r w:rsidRPr="002F7517">
        <w:rPr>
          <w:b/>
        </w:rPr>
        <w:t>PASSWORD</w:t>
      </w:r>
      <w:r>
        <w:t>: As mentioned on the first page of the questionnaire, the survey is password protected.  Please enter the password [password] in the password box and click “next” to begin the survey.</w:t>
      </w:r>
    </w:p>
    <w:p w:rsidR="001F131E" w:rsidRDefault="001F131E" w:rsidP="001F131E">
      <w:pPr>
        <w:pStyle w:val="BodyText"/>
      </w:pPr>
    </w:p>
    <w:p w:rsidR="001F131E" w:rsidRDefault="001F131E" w:rsidP="001F131E">
      <w:pPr>
        <w:pStyle w:val="BodyText"/>
      </w:pPr>
      <w:r>
        <w:t>Please complete the survey by [specify date].</w:t>
      </w:r>
    </w:p>
    <w:p w:rsidR="001F131E" w:rsidRDefault="001F131E" w:rsidP="001F131E">
      <w:pPr>
        <w:pStyle w:val="BodyText"/>
      </w:pPr>
    </w:p>
    <w:p w:rsidR="001F131E" w:rsidRDefault="001F131E" w:rsidP="001F131E">
      <w:pPr>
        <w:pStyle w:val="BodyText"/>
      </w:pPr>
      <w:r>
        <w:t xml:space="preserve">Please feel free to contact me at </w:t>
      </w:r>
      <w:r w:rsidR="00B848C3">
        <w:t>240-264-1578</w:t>
      </w:r>
      <w:r>
        <w:t xml:space="preserve"> or </w:t>
      </w:r>
      <w:r w:rsidR="00B848C3">
        <w:t>dufourm@mail.nih.gov</w:t>
      </w:r>
      <w:r>
        <w:t xml:space="preserve"> if you have questions regarding the survey or any study-related issues.</w:t>
      </w:r>
    </w:p>
    <w:p w:rsidR="001F131E" w:rsidRDefault="001F131E" w:rsidP="001F131E">
      <w:pPr>
        <w:pStyle w:val="BodyText"/>
      </w:pPr>
      <w:r>
        <w:t>If you have any technical questions and/or have difficulty accessing the survey, please contact [contractor survey specialist] by e-mail at [email address] or by telephone at [toll free phone number].</w:t>
      </w:r>
    </w:p>
    <w:p w:rsidR="001F131E" w:rsidRDefault="001F131E" w:rsidP="001F131E">
      <w:pPr>
        <w:pStyle w:val="BodyText"/>
      </w:pPr>
    </w:p>
    <w:p w:rsidR="001F131E" w:rsidRDefault="001F131E" w:rsidP="001F131E">
      <w:pPr>
        <w:pStyle w:val="BodyText"/>
      </w:pPr>
      <w:r>
        <w:t>On behalf of the NCI, thank you for your consideration of this request.</w:t>
      </w:r>
    </w:p>
    <w:p w:rsidR="001F131E" w:rsidRDefault="001F131E" w:rsidP="001F131E">
      <w:pPr>
        <w:pStyle w:val="BodyText"/>
      </w:pPr>
    </w:p>
    <w:p w:rsidR="00B848C3" w:rsidRPr="00AA2689" w:rsidRDefault="00B848C3" w:rsidP="00B848C3">
      <w:pPr>
        <w:spacing w:after="0"/>
        <w:rPr>
          <w:rFonts w:ascii="Lucida Handwriting" w:hAnsi="Lucida Handwriting" w:cs="Times New Roman"/>
          <w:noProof/>
          <w:sz w:val="27"/>
          <w:szCs w:val="27"/>
        </w:rPr>
      </w:pPr>
      <w:r w:rsidRPr="00AA2689">
        <w:rPr>
          <w:rFonts w:ascii="Lucida Handwriting" w:hAnsi="Lucida Handwriting"/>
          <w:noProof/>
          <w:sz w:val="27"/>
          <w:szCs w:val="27"/>
        </w:rPr>
        <w:t xml:space="preserve">Mary </w:t>
      </w:r>
    </w:p>
    <w:p w:rsidR="00B848C3" w:rsidRDefault="00B848C3" w:rsidP="00B848C3">
      <w:pPr>
        <w:spacing w:after="0"/>
        <w:rPr>
          <w:noProof/>
          <w:color w:val="000000"/>
          <w:sz w:val="20"/>
          <w:szCs w:val="20"/>
        </w:rPr>
      </w:pPr>
      <w:r>
        <w:rPr>
          <w:noProof/>
          <w:color w:val="000000"/>
          <w:sz w:val="20"/>
          <w:szCs w:val="20"/>
        </w:rPr>
        <w:t>Mary C. Dufour, M.D., M.P.H.</w:t>
      </w:r>
    </w:p>
    <w:p w:rsidR="00B848C3" w:rsidRDefault="00B848C3" w:rsidP="00B848C3">
      <w:pPr>
        <w:spacing w:after="0"/>
        <w:rPr>
          <w:noProof/>
          <w:color w:val="000000"/>
          <w:sz w:val="20"/>
          <w:szCs w:val="20"/>
        </w:rPr>
      </w:pPr>
      <w:r>
        <w:rPr>
          <w:noProof/>
          <w:color w:val="000000"/>
          <w:sz w:val="20"/>
          <w:szCs w:val="20"/>
        </w:rPr>
        <w:t>Senior Vice President</w:t>
      </w:r>
    </w:p>
    <w:p w:rsidR="00B848C3" w:rsidRDefault="00B848C3" w:rsidP="00B848C3">
      <w:pPr>
        <w:spacing w:after="0"/>
        <w:rPr>
          <w:noProof/>
          <w:color w:val="000000"/>
          <w:sz w:val="24"/>
          <w:szCs w:val="24"/>
        </w:rPr>
      </w:pPr>
      <w:r>
        <w:rPr>
          <w:noProof/>
          <w:color w:val="000000"/>
          <w:sz w:val="20"/>
          <w:szCs w:val="20"/>
        </w:rPr>
        <w:t xml:space="preserve">The Madrillon Group Inc. </w:t>
      </w:r>
    </w:p>
    <w:p w:rsidR="00B848C3" w:rsidRDefault="00B848C3" w:rsidP="00B848C3">
      <w:pPr>
        <w:spacing w:after="0"/>
        <w:rPr>
          <w:noProof/>
          <w:color w:val="000000"/>
        </w:rPr>
      </w:pPr>
      <w:r>
        <w:rPr>
          <w:noProof/>
          <w:color w:val="000000"/>
          <w:sz w:val="20"/>
          <w:szCs w:val="20"/>
        </w:rPr>
        <w:t xml:space="preserve">8300 Boone Boulevard </w:t>
      </w:r>
    </w:p>
    <w:p w:rsidR="00B848C3" w:rsidRDefault="00B848C3" w:rsidP="00B848C3">
      <w:pPr>
        <w:spacing w:after="0"/>
        <w:rPr>
          <w:noProof/>
          <w:color w:val="000000"/>
          <w:sz w:val="20"/>
          <w:szCs w:val="20"/>
        </w:rPr>
      </w:pPr>
      <w:r>
        <w:rPr>
          <w:noProof/>
          <w:color w:val="000000"/>
          <w:sz w:val="20"/>
          <w:szCs w:val="20"/>
        </w:rPr>
        <w:t>Suite 500</w:t>
      </w:r>
    </w:p>
    <w:p w:rsidR="00B848C3" w:rsidRDefault="00B848C3" w:rsidP="00B848C3">
      <w:pPr>
        <w:spacing w:after="0"/>
        <w:rPr>
          <w:noProof/>
          <w:color w:val="000000"/>
          <w:sz w:val="24"/>
          <w:szCs w:val="24"/>
        </w:rPr>
      </w:pPr>
      <w:r>
        <w:rPr>
          <w:noProof/>
          <w:color w:val="000000"/>
          <w:sz w:val="20"/>
          <w:szCs w:val="20"/>
        </w:rPr>
        <w:t>Vienna, VA 22182</w:t>
      </w:r>
    </w:p>
    <w:p w:rsidR="00B848C3" w:rsidRDefault="00B848C3" w:rsidP="00B848C3">
      <w:pPr>
        <w:spacing w:after="0"/>
        <w:rPr>
          <w:noProof/>
          <w:color w:val="000000"/>
        </w:rPr>
      </w:pPr>
      <w:r>
        <w:rPr>
          <w:noProof/>
          <w:color w:val="000000"/>
          <w:sz w:val="20"/>
          <w:szCs w:val="20"/>
        </w:rPr>
        <w:lastRenderedPageBreak/>
        <w:t>240-264-1578 (Direct)</w:t>
      </w:r>
    </w:p>
    <w:p w:rsidR="00B848C3" w:rsidRDefault="00B848C3" w:rsidP="00B848C3">
      <w:pPr>
        <w:spacing w:after="0"/>
        <w:rPr>
          <w:noProof/>
          <w:color w:val="000000"/>
        </w:rPr>
      </w:pPr>
      <w:r>
        <w:rPr>
          <w:noProof/>
          <w:color w:val="000000"/>
          <w:sz w:val="20"/>
          <w:szCs w:val="20"/>
        </w:rPr>
        <w:t>240-305-8916 (Mobile)</w:t>
      </w:r>
    </w:p>
    <w:p w:rsidR="00B848C3" w:rsidRDefault="00064438" w:rsidP="00B848C3">
      <w:pPr>
        <w:spacing w:after="0"/>
        <w:rPr>
          <w:noProof/>
          <w:color w:val="000000"/>
        </w:rPr>
      </w:pPr>
      <w:hyperlink r:id="rId18" w:history="1">
        <w:r w:rsidR="00B848C3">
          <w:rPr>
            <w:rStyle w:val="Hyperlink"/>
            <w:noProof/>
            <w:sz w:val="20"/>
          </w:rPr>
          <w:t>dufourm@mail.nih.gov</w:t>
        </w:r>
      </w:hyperlink>
    </w:p>
    <w:p w:rsidR="00B848C3" w:rsidRDefault="00064438" w:rsidP="00B848C3">
      <w:pPr>
        <w:spacing w:after="0"/>
        <w:rPr>
          <w:noProof/>
          <w:sz w:val="20"/>
          <w:szCs w:val="20"/>
        </w:rPr>
      </w:pPr>
      <w:hyperlink r:id="rId19" w:history="1">
        <w:r w:rsidR="00B848C3">
          <w:rPr>
            <w:rStyle w:val="Hyperlink"/>
            <w:rFonts w:cs="Tahoma"/>
            <w:noProof/>
            <w:sz w:val="20"/>
          </w:rPr>
          <w:t>mdufour@madrillongroup.com</w:t>
        </w:r>
      </w:hyperlink>
    </w:p>
    <w:p w:rsidR="00531F34" w:rsidRPr="001F131E" w:rsidRDefault="00531F34" w:rsidP="00531F34">
      <w:pPr>
        <w:pStyle w:val="Heading1"/>
        <w:jc w:val="center"/>
      </w:pPr>
      <w:r>
        <w:t>Reminder E-mail(s) to Unfunded PQ Applicants with Link to Survey</w:t>
      </w:r>
    </w:p>
    <w:p w:rsidR="00531F34" w:rsidRDefault="00531F34" w:rsidP="00531F34">
      <w:pPr>
        <w:pStyle w:val="Heading3"/>
        <w:jc w:val="center"/>
        <w:rPr>
          <w:iCs/>
        </w:rPr>
      </w:pPr>
      <w:r>
        <w:rPr>
          <w:iCs/>
        </w:rPr>
        <w:t xml:space="preserve">Subject Line:  Special Request from NCI/NIH </w:t>
      </w:r>
    </w:p>
    <w:p w:rsidR="00531F34" w:rsidRDefault="00531F34" w:rsidP="00531F34">
      <w:pPr>
        <w:pStyle w:val="Heading3"/>
        <w:jc w:val="center"/>
      </w:pPr>
      <w:r>
        <w:rPr>
          <w:iCs/>
        </w:rPr>
        <w:t xml:space="preserve"> </w:t>
      </w:r>
      <w:r>
        <w:t xml:space="preserve">[Letter to be sent via email by Dr. Mary Dufour, The </w:t>
      </w:r>
      <w:proofErr w:type="spellStart"/>
      <w:r>
        <w:t>Madrillon</w:t>
      </w:r>
      <w:proofErr w:type="spellEnd"/>
      <w:r>
        <w:t xml:space="preserve"> Group project lead]</w:t>
      </w:r>
    </w:p>
    <w:p w:rsidR="00531F34" w:rsidRPr="00531F34" w:rsidRDefault="00531F34" w:rsidP="00531F34">
      <w:pPr>
        <w:pStyle w:val="BodyText"/>
        <w:jc w:val="center"/>
      </w:pPr>
      <w:r>
        <w:t>[Three reminder emails will be sent]</w:t>
      </w:r>
    </w:p>
    <w:p w:rsidR="00531F34" w:rsidRPr="00427CC0" w:rsidRDefault="00531F34" w:rsidP="00531F34">
      <w:pPr>
        <w:pStyle w:val="BodyText"/>
      </w:pPr>
      <w:r>
        <w:t>Dear Dr. [last name]:</w:t>
      </w:r>
      <w:r>
        <w:br/>
        <w:t> </w:t>
      </w:r>
      <w:r>
        <w:br/>
        <w:t xml:space="preserve">As you know from my earlier email, NCI/CSSI has invited you to complete a brief online survey that is part of the assessment of the Provocative Questions Initiative (PQ) that CSSI is conducting with the </w:t>
      </w:r>
      <w:proofErr w:type="spellStart"/>
      <w:r>
        <w:t>Madrillon</w:t>
      </w:r>
      <w:proofErr w:type="spellEnd"/>
      <w:r>
        <w:t xml:space="preserve"> Group Inc. </w:t>
      </w:r>
      <w:r>
        <w:br/>
        <w:t> </w:t>
      </w:r>
      <w:r>
        <w:br/>
      </w:r>
      <w:proofErr w:type="gramStart"/>
      <w:r>
        <w:rPr>
          <w:rStyle w:val="Strong"/>
        </w:rPr>
        <w:t>Our</w:t>
      </w:r>
      <w:proofErr w:type="gramEnd"/>
      <w:r>
        <w:rPr>
          <w:rStyle w:val="Strong"/>
        </w:rPr>
        <w:t xml:space="preserve"> survey will close on [date] and we’d very much appreciate your participation!</w:t>
      </w:r>
      <w:r>
        <w:br/>
        <w:t> </w:t>
      </w:r>
      <w:r>
        <w:br/>
        <w:t>We value your input. This survey will likely require no more than 15 minutes to complete.</w:t>
      </w:r>
      <w:r>
        <w:br/>
        <w:t> </w:t>
      </w:r>
      <w:r>
        <w:br/>
      </w:r>
      <w:r>
        <w:rPr>
          <w:rStyle w:val="Strong"/>
        </w:rPr>
        <w:t>Survey Access</w:t>
      </w:r>
      <w:r>
        <w:t>: To login to the survey, please enter your email address and password exactly as they are shown below and click “next” to begin the survey:</w:t>
      </w:r>
      <w:r>
        <w:br/>
        <w:t> </w:t>
      </w:r>
      <w:r>
        <w:br/>
      </w:r>
      <w:r>
        <w:rPr>
          <w:rStyle w:val="Strong"/>
          <w:u w:val="single"/>
        </w:rPr>
        <w:t>Username</w:t>
      </w:r>
      <w:r>
        <w:t xml:space="preserve">: [username] </w:t>
      </w:r>
      <w:r>
        <w:br/>
      </w:r>
      <w:r>
        <w:rPr>
          <w:rStyle w:val="Strong"/>
          <w:u w:val="single"/>
        </w:rPr>
        <w:t>Password</w:t>
      </w:r>
      <w:r>
        <w:t>: [password]</w:t>
      </w:r>
      <w:r>
        <w:br/>
        <w:t>  </w:t>
      </w:r>
      <w:r>
        <w:br/>
        <w:t>Please access the online survey by clicking the following URL address: </w:t>
      </w:r>
      <w:r w:rsidRPr="00427CC0">
        <w:rPr>
          <w:rStyle w:val="Strong"/>
        </w:rPr>
        <w:t>Click Here to Start the Survey</w:t>
      </w:r>
      <w:r>
        <w:rPr>
          <w:rStyle w:val="Strong"/>
        </w:rPr>
        <w:t xml:space="preserve"> [hyperlink to survey]</w:t>
      </w:r>
      <w:r>
        <w:t>.</w:t>
      </w:r>
      <w:r>
        <w:br/>
        <w:t> </w:t>
      </w:r>
      <w:r>
        <w:br/>
        <w:t xml:space="preserve">Please feel free to contact me at 240-264-1578 or </w:t>
      </w:r>
      <w:hyperlink r:id="rId20" w:history="1">
        <w:r>
          <w:rPr>
            <w:rStyle w:val="Hyperlink"/>
          </w:rPr>
          <w:t>dufourm@mail.nih.gov</w:t>
        </w:r>
      </w:hyperlink>
      <w:r>
        <w:t>  if you have questions regarding the survey or any study-related issues.  For technical assistance, please contact [</w:t>
      </w:r>
      <w:proofErr w:type="spellStart"/>
      <w:r>
        <w:t>Madrillon</w:t>
      </w:r>
      <w:proofErr w:type="spellEnd"/>
      <w:r>
        <w:t xml:space="preserve"> staff name] by e-mail at [</w:t>
      </w:r>
      <w:proofErr w:type="spellStart"/>
      <w:r>
        <w:t>Madrillon</w:t>
      </w:r>
      <w:proofErr w:type="spellEnd"/>
      <w:r>
        <w:t xml:space="preserve"> staff email] or by phone at (888) 236-9826 (toll free).</w:t>
      </w:r>
      <w:r>
        <w:br/>
        <w:t> </w:t>
      </w:r>
      <w:r>
        <w:br/>
        <w:t>On behalf of CSSI and NCI, thank you for your participation in this survey.</w:t>
      </w:r>
      <w:r>
        <w:br/>
      </w:r>
      <w:r>
        <w:br/>
        <w:t> </w:t>
      </w:r>
      <w:r>
        <w:br/>
      </w:r>
      <w:r>
        <w:rPr>
          <w:rStyle w:val="Emphasis"/>
          <w:b/>
          <w:bCs/>
          <w:color w:val="800080"/>
          <w:sz w:val="39"/>
          <w:szCs w:val="39"/>
        </w:rPr>
        <w:t>Mary</w:t>
      </w:r>
      <w:r>
        <w:br/>
      </w:r>
      <w:r>
        <w:br/>
        <w:t>Mary C. Dufour, M.D., M.P.H.</w:t>
      </w:r>
      <w:r>
        <w:br/>
        <w:t>Senior Vice President</w:t>
      </w:r>
      <w:r>
        <w:br/>
        <w:t xml:space="preserve">The </w:t>
      </w:r>
      <w:proofErr w:type="spellStart"/>
      <w:r>
        <w:t>Madrillon</w:t>
      </w:r>
      <w:proofErr w:type="spellEnd"/>
      <w:r>
        <w:t xml:space="preserve"> Group Inc.</w:t>
      </w:r>
      <w:r>
        <w:br/>
        <w:t>8300 Boone Boulevard</w:t>
      </w:r>
      <w:r>
        <w:br/>
        <w:t>Suite 500</w:t>
      </w:r>
      <w:r>
        <w:br/>
        <w:t>Vienna, VA 22182</w:t>
      </w:r>
      <w:r>
        <w:br/>
        <w:t>240-264-1578 (Direct)</w:t>
      </w:r>
      <w:r>
        <w:br/>
      </w:r>
      <w:r>
        <w:lastRenderedPageBreak/>
        <w:t>240-305-8916 (Mobile)</w:t>
      </w:r>
      <w:r>
        <w:br/>
        <w:t>703-848-9257 (Main)</w:t>
      </w:r>
      <w:r>
        <w:br/>
      </w:r>
      <w:hyperlink r:id="rId21" w:history="1">
        <w:r>
          <w:rPr>
            <w:rStyle w:val="Hyperlink"/>
          </w:rPr>
          <w:t>dufourm@mail.nih.gov</w:t>
        </w:r>
      </w:hyperlink>
      <w:r>
        <w:br/>
      </w:r>
      <w:hyperlink r:id="rId22" w:history="1">
        <w:r>
          <w:rPr>
            <w:rStyle w:val="Hyperlink"/>
          </w:rPr>
          <w:t>mdufour@madrillongroup.com</w:t>
        </w:r>
      </w:hyperlink>
      <w:r>
        <w:br/>
      </w:r>
      <w:hyperlink r:id="rId23" w:history="1">
        <w:r>
          <w:rPr>
            <w:rStyle w:val="Hyperlink"/>
          </w:rPr>
          <w:t>www.madrillongroup.com</w:t>
        </w:r>
      </w:hyperlink>
      <w:r>
        <w:br/>
      </w:r>
      <w:r>
        <w:rPr>
          <w:rStyle w:val="Emphasis"/>
        </w:rPr>
        <w:t>A Woman-owned Small Business</w:t>
      </w:r>
      <w:r>
        <w:br/>
      </w:r>
    </w:p>
    <w:p w:rsidR="001F131E" w:rsidRDefault="001F131E" w:rsidP="00D54912">
      <w:pPr>
        <w:pStyle w:val="BodyText"/>
        <w:spacing w:before="0" w:after="0" w:line="240" w:lineRule="auto"/>
      </w:pPr>
    </w:p>
    <w:sectPr w:rsidR="001F131E" w:rsidSect="00400035">
      <w:footerReference w:type="default" r:id="rId2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9477D" w:rsidRDefault="00E9477D" w:rsidP="00055CA2">
      <w:pPr>
        <w:spacing w:after="0" w:line="240" w:lineRule="auto"/>
      </w:pPr>
      <w:r>
        <w:separator/>
      </w:r>
    </w:p>
  </w:endnote>
  <w:endnote w:type="continuationSeparator" w:id="0">
    <w:p w:rsidR="00E9477D" w:rsidRDefault="00E9477D" w:rsidP="00055C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0260754"/>
      <w:docPartObj>
        <w:docPartGallery w:val="Page Numbers (Bottom of Page)"/>
        <w:docPartUnique/>
      </w:docPartObj>
    </w:sdtPr>
    <w:sdtContent>
      <w:p w:rsidR="001F131E" w:rsidRDefault="00064438">
        <w:pPr>
          <w:pStyle w:val="Footer"/>
          <w:jc w:val="center"/>
        </w:pPr>
        <w:r>
          <w:fldChar w:fldCharType="begin"/>
        </w:r>
        <w:r w:rsidR="00122A5D">
          <w:instrText xml:space="preserve"> PAGE   \* MERGEFORMAT </w:instrText>
        </w:r>
        <w:r>
          <w:fldChar w:fldCharType="separate"/>
        </w:r>
        <w:r w:rsidR="0049429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F131E" w:rsidRDefault="001F131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9477D" w:rsidRDefault="00E9477D" w:rsidP="00055CA2">
      <w:pPr>
        <w:spacing w:after="0" w:line="240" w:lineRule="auto"/>
      </w:pPr>
      <w:r>
        <w:separator/>
      </w:r>
    </w:p>
  </w:footnote>
  <w:footnote w:type="continuationSeparator" w:id="0">
    <w:p w:rsidR="00E9477D" w:rsidRDefault="00E9477D" w:rsidP="00055C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40B7154"/>
    <w:multiLevelType w:val="hybridMultilevel"/>
    <w:tmpl w:val="3446B6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wNDMwNzE1MzEzNDM0MTNQ0lEKTi0uzszPAykwrAUA+ROsJywAAAA="/>
  </w:docVars>
  <w:rsids>
    <w:rsidRoot w:val="00EF3FBA"/>
    <w:rsid w:val="00055CA2"/>
    <w:rsid w:val="00064438"/>
    <w:rsid w:val="000C48E6"/>
    <w:rsid w:val="000D2931"/>
    <w:rsid w:val="00122A5D"/>
    <w:rsid w:val="00151A7D"/>
    <w:rsid w:val="001F131E"/>
    <w:rsid w:val="00306D59"/>
    <w:rsid w:val="003B35E0"/>
    <w:rsid w:val="003E74B9"/>
    <w:rsid w:val="003F15DB"/>
    <w:rsid w:val="00400035"/>
    <w:rsid w:val="004013BD"/>
    <w:rsid w:val="00427CC0"/>
    <w:rsid w:val="004452A7"/>
    <w:rsid w:val="00485FDF"/>
    <w:rsid w:val="00494297"/>
    <w:rsid w:val="00531F34"/>
    <w:rsid w:val="005C4417"/>
    <w:rsid w:val="00826C57"/>
    <w:rsid w:val="008A1F3E"/>
    <w:rsid w:val="0094460F"/>
    <w:rsid w:val="00A3553E"/>
    <w:rsid w:val="00A4632A"/>
    <w:rsid w:val="00AA2689"/>
    <w:rsid w:val="00B753B1"/>
    <w:rsid w:val="00B848C3"/>
    <w:rsid w:val="00B907EA"/>
    <w:rsid w:val="00C839A5"/>
    <w:rsid w:val="00CA6EF7"/>
    <w:rsid w:val="00CC45D7"/>
    <w:rsid w:val="00D54912"/>
    <w:rsid w:val="00D95A31"/>
    <w:rsid w:val="00E35138"/>
    <w:rsid w:val="00E857BF"/>
    <w:rsid w:val="00E9477D"/>
    <w:rsid w:val="00EC79FC"/>
    <w:rsid w:val="00EF3FBA"/>
    <w:rsid w:val="00FE360B"/>
    <w:rsid w:val="00FF78B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4438"/>
  </w:style>
  <w:style w:type="paragraph" w:styleId="Heading1">
    <w:name w:val="heading 1"/>
    <w:basedOn w:val="Normal"/>
    <w:next w:val="BodyText"/>
    <w:link w:val="Heading1Char"/>
    <w:qFormat/>
    <w:rsid w:val="00EF3FBA"/>
    <w:pPr>
      <w:keepNext/>
      <w:spacing w:before="120" w:after="120" w:line="240" w:lineRule="atLeast"/>
      <w:outlineLvl w:val="0"/>
    </w:pPr>
    <w:rPr>
      <w:rFonts w:ascii="Arial" w:eastAsia="Calibri" w:hAnsi="Arial" w:cs="Times New Roman"/>
      <w:b/>
      <w:bCs/>
      <w:color w:val="3366CC"/>
      <w:kern w:val="32"/>
      <w:sz w:val="24"/>
      <w:szCs w:val="32"/>
    </w:rPr>
  </w:style>
  <w:style w:type="paragraph" w:styleId="Heading3">
    <w:name w:val="heading 3"/>
    <w:basedOn w:val="Normal"/>
    <w:next w:val="BodyText"/>
    <w:link w:val="Heading3Char"/>
    <w:qFormat/>
    <w:rsid w:val="00EF3FBA"/>
    <w:pPr>
      <w:keepNext/>
      <w:widowControl w:val="0"/>
      <w:numPr>
        <w:ilvl w:val="2"/>
      </w:numPr>
      <w:tabs>
        <w:tab w:val="num" w:pos="-2520"/>
      </w:tabs>
      <w:spacing w:before="60" w:after="60" w:line="240" w:lineRule="atLeast"/>
      <w:ind w:left="360"/>
      <w:outlineLvl w:val="2"/>
    </w:pPr>
    <w:rPr>
      <w:rFonts w:ascii="Arial" w:eastAsia="Calibri" w:hAnsi="Arial" w:cs="Times New Roman"/>
      <w:b/>
      <w:bCs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F3FBA"/>
    <w:rPr>
      <w:rFonts w:ascii="Arial" w:eastAsia="Calibri" w:hAnsi="Arial" w:cs="Times New Roman"/>
      <w:b/>
      <w:bCs/>
      <w:color w:val="3366CC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rsid w:val="00EF3FBA"/>
    <w:rPr>
      <w:rFonts w:ascii="Arial" w:eastAsia="Calibri" w:hAnsi="Arial" w:cs="Times New Roman"/>
      <w:b/>
      <w:bCs/>
      <w:sz w:val="20"/>
      <w:szCs w:val="26"/>
    </w:rPr>
  </w:style>
  <w:style w:type="paragraph" w:styleId="BodyText">
    <w:name w:val="Body Text"/>
    <w:basedOn w:val="Normal"/>
    <w:link w:val="BodyTextChar"/>
    <w:qFormat/>
    <w:rsid w:val="00EF3FBA"/>
    <w:pPr>
      <w:spacing w:before="120" w:after="120" w:line="240" w:lineRule="atLeast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EF3FBA"/>
    <w:rPr>
      <w:rFonts w:ascii="Times New Roman" w:eastAsia="Calibri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85FD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055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55CA2"/>
  </w:style>
  <w:style w:type="paragraph" w:styleId="Footer">
    <w:name w:val="footer"/>
    <w:basedOn w:val="Normal"/>
    <w:link w:val="FooterChar"/>
    <w:uiPriority w:val="99"/>
    <w:unhideWhenUsed/>
    <w:rsid w:val="00055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5CA2"/>
  </w:style>
  <w:style w:type="character" w:styleId="Hyperlink">
    <w:name w:val="Hyperlink"/>
    <w:rsid w:val="00D5491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E36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6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6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6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60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36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360B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427CC0"/>
    <w:rPr>
      <w:b/>
      <w:bCs/>
    </w:rPr>
  </w:style>
  <w:style w:type="character" w:styleId="Emphasis">
    <w:name w:val="Emphasis"/>
    <w:basedOn w:val="DefaultParagraphFont"/>
    <w:uiPriority w:val="20"/>
    <w:qFormat/>
    <w:rsid w:val="00427CC0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507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mdufour@madrillongroup.com" TargetMode="External"/><Relationship Id="rId18" Type="http://schemas.openxmlformats.org/officeDocument/2006/relationships/hyperlink" Target="mailto:dufourm@mail.nih.gov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mailto:dufourm@mail.nih.gov" TargetMode="External"/><Relationship Id="rId7" Type="http://schemas.openxmlformats.org/officeDocument/2006/relationships/styles" Target="styles.xml"/><Relationship Id="rId12" Type="http://schemas.openxmlformats.org/officeDocument/2006/relationships/hyperlink" Target="mailto:dufourm@mail.nih.gov" TargetMode="External"/><Relationship Id="rId17" Type="http://schemas.openxmlformats.org/officeDocument/2006/relationships/hyperlink" Target="http://www.madrillongroup.com/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mdufour@madrillongroup.com" TargetMode="External"/><Relationship Id="rId20" Type="http://schemas.openxmlformats.org/officeDocument/2006/relationships/hyperlink" Target="mailto:dufourm@mail.nih.gov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hyperlink" Target="mailto:dufourm@mail.nih.gov" TargetMode="External"/><Relationship Id="rId23" Type="http://schemas.openxmlformats.org/officeDocument/2006/relationships/hyperlink" Target="http://www.madrillongroup.com/" TargetMode="External"/><Relationship Id="rId10" Type="http://schemas.openxmlformats.org/officeDocument/2006/relationships/footnotes" Target="footnotes.xml"/><Relationship Id="rId19" Type="http://schemas.openxmlformats.org/officeDocument/2006/relationships/hyperlink" Target="mailto:mdufour@madrillongroup.com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dufourm@mail.nih.gov" TargetMode="External"/><Relationship Id="rId22" Type="http://schemas.openxmlformats.org/officeDocument/2006/relationships/hyperlink" Target="mailto:mdufour@madrillongroup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516E758092FC46AA6359C8035D1975" ma:contentTypeVersion="0" ma:contentTypeDescription="Create a new document." ma:contentTypeScope="" ma:versionID="9d728e0c9baadf6e4dfabdfef71db85f">
  <xsd:schema xmlns:xsd="http://www.w3.org/2001/XMLSchema" xmlns:xs="http://www.w3.org/2001/XMLSchema" xmlns:p="http://schemas.microsoft.com/office/2006/metadata/properties" xmlns:ns2="7690959c-a537-4659-bb5c-68d8bb171d90" targetNamespace="http://schemas.microsoft.com/office/2006/metadata/properties" ma:root="true" ma:fieldsID="0a29740716ee85c491ad503f2184ca74" ns2:_="">
    <xsd:import namespace="7690959c-a537-4659-bb5c-68d8bb171d9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90959c-a537-4659-bb5c-68d8bb171d9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690959c-a537-4659-bb5c-68d8bb171d90">CAES-283-416</_dlc_DocId>
    <_dlc_DocIdUrl xmlns="7690959c-a537-4659-bb5c-68d8bb171d90">
      <Url>https://theshare.thomsonreuters.com/sites/CAES/PQ/_layouts/DocIdRedir.aspx?ID=CAES-283-416</Url>
      <Description>CAES-283-416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DABF2A-8B9E-49A2-B88A-65FEA53357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90959c-a537-4659-bb5c-68d8bb171d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BA8864B-25CA-474F-A8EA-CFC9DFAB7DD2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B7A5B965-A0B0-4823-8592-7B20491D552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1CEE66-4FD0-4C10-8AA3-349315550892}">
  <ds:schemaRefs>
    <ds:schemaRef ds:uri="http://schemas.microsoft.com/office/2006/metadata/properties"/>
    <ds:schemaRef ds:uri="http://schemas.microsoft.com/office/infopath/2007/PartnerControls"/>
    <ds:schemaRef ds:uri="7690959c-a537-4659-bb5c-68d8bb171d90"/>
  </ds:schemaRefs>
</ds:datastoreItem>
</file>

<file path=customXml/itemProps5.xml><?xml version="1.0" encoding="utf-8"?>
<ds:datastoreItem xmlns:ds="http://schemas.openxmlformats.org/officeDocument/2006/customXml" ds:itemID="{70CD0913-13EC-4DE0-ACE0-F2A1B859BD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737</Words>
  <Characters>9902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. Robert Dufour</Company>
  <LinksUpToDate>false</LinksUpToDate>
  <CharactersWithSpaces>116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. Robert Dufour</dc:creator>
  <cp:lastModifiedBy>D. Robert Dufour</cp:lastModifiedBy>
  <cp:revision>2</cp:revision>
  <dcterms:created xsi:type="dcterms:W3CDTF">2016-01-13T19:56:00Z</dcterms:created>
  <dcterms:modified xsi:type="dcterms:W3CDTF">2016-01-13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ee438ba8-bbd9-4fea-bfe9-934a28d57c64</vt:lpwstr>
  </property>
  <property fmtid="{D5CDD505-2E9C-101B-9397-08002B2CF9AE}" pid="3" name="ContentTypeId">
    <vt:lpwstr>0x01010076516E758092FC46AA6359C8035D1975</vt:lpwstr>
  </property>
</Properties>
</file>